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1"/>
      </w:pPr>
      <w:bookmarkStart w:id="21" w:name="section"/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.12.1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 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.12.1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88cc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04T14:47:37Z</dcterms:created>
  <dcterms:modified xsi:type="dcterms:W3CDTF">2018-12-04T14:47:37Z</dcterms:modified>
</cp:coreProperties>
</file>